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6271A" w:rsidP="003206F8">
      <w:pPr>
        <w:pStyle w:val="Heading1"/>
        <w:jc w:val="center"/>
      </w:pPr>
      <w:r>
        <w:rPr>
          <w:noProof/>
        </w:rPr>
        <w:t xml:space="preserve">Intermediate C# - </w:t>
      </w:r>
      <w:r w:rsidR="003206F8" w:rsidRPr="003206F8">
        <w:rPr>
          <w:noProof/>
        </w:rPr>
        <w:t>Object</w:t>
      </w:r>
      <w:r w:rsidR="003206F8">
        <w:rPr>
          <w:noProof/>
        </w:rPr>
        <w:t>-</w:t>
      </w:r>
      <w:r w:rsidR="003206F8" w:rsidRPr="003206F8">
        <w:rPr>
          <w:noProof/>
        </w:rPr>
        <w:t>Oriented</w:t>
      </w:r>
      <w:r w:rsidR="003206F8">
        <w:t xml:space="preserve"> </w:t>
      </w:r>
      <w:r>
        <w:t>Concepts</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lang w:val="sr-Latn-RS" w:eastAsia="sr-Latn-RS"/>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lang w:val="sr-Latn-RS" w:eastAsia="sr-Latn-RS"/>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lang w:val="sr-Latn-RS" w:eastAsia="sr-Latn-RS"/>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lang w:val="sr-Latn-RS" w:eastAsia="sr-Latn-RS"/>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lang w:val="sr-Latn-RS" w:eastAsia="sr-Latn-RS"/>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lang w:val="sr-Latn-RS" w:eastAsia="sr-Latn-RS"/>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 xml:space="preserve">Creating a Static Field by Using the </w:t>
      </w:r>
      <w:proofErr w:type="spellStart"/>
      <w:r>
        <w:t>Const</w:t>
      </w:r>
      <w:proofErr w:type="spellEnd"/>
      <w:r>
        <w:t xml:space="preserve"> Keyword</w:t>
      </w:r>
    </w:p>
    <w:p w:rsidR="00630363" w:rsidRDefault="00630363" w:rsidP="00630363">
      <w:r>
        <w:t xml:space="preserve">If we prefix our field with the </w:t>
      </w:r>
      <w:proofErr w:type="spellStart"/>
      <w:r>
        <w:t>const</w:t>
      </w:r>
      <w:proofErr w:type="spellEnd"/>
      <w:r>
        <w:t xml:space="preserve"> keyword, we can declare a field as static but that its value can never change. The keyword </w:t>
      </w:r>
      <w:proofErr w:type="spellStart"/>
      <w:r>
        <w:t>const</w:t>
      </w:r>
      <w:proofErr w:type="spellEnd"/>
      <w:r>
        <w:t xml:space="preserve"> is short for constant. A </w:t>
      </w:r>
      <w:proofErr w:type="spellStart"/>
      <w:r>
        <w:t>const</w:t>
      </w:r>
      <w:proofErr w:type="spellEnd"/>
      <w:r>
        <w:t xml:space="preserve"> field doesn’t use the static keyword in its declaration, but it is nevertheless static</w:t>
      </w:r>
      <w:r w:rsidR="00FE5257">
        <w:t>.</w:t>
      </w:r>
    </w:p>
    <w:p w:rsidR="00FE5257" w:rsidRDefault="00FE5257" w:rsidP="00630363">
      <w:r>
        <w:t xml:space="preserve">We can create a </w:t>
      </w:r>
      <w:proofErr w:type="spellStart"/>
      <w:r>
        <w:t>const</w:t>
      </w:r>
      <w:proofErr w:type="spellEnd"/>
      <w:r>
        <w:t xml:space="preserve"> variable in </w:t>
      </w:r>
      <w:r>
        <w:rPr>
          <w:noProof/>
        </w:rPr>
        <w:t>the</w:t>
      </w:r>
      <w:r w:rsidRPr="00FE5257">
        <w:rPr>
          <w:noProof/>
        </w:rPr>
        <w:t xml:space="preserve"> following</w:t>
      </w:r>
      <w:r>
        <w:t xml:space="preserve"> way: </w:t>
      </w:r>
      <w:proofErr w:type="spellStart"/>
      <w:r>
        <w:t>AccessModifier</w:t>
      </w:r>
      <w:proofErr w:type="spellEnd"/>
      <w:r>
        <w:t xml:space="preserve"> </w:t>
      </w:r>
      <w:proofErr w:type="spellStart"/>
      <w:r>
        <w:t>const</w:t>
      </w:r>
      <w:proofErr w:type="spellEnd"/>
      <w:r>
        <w:t xml:space="preserve"> Type Name = </w:t>
      </w:r>
      <w:r w:rsidRPr="00FE5257">
        <w:rPr>
          <w:noProof/>
        </w:rPr>
        <w:t>Value ;</w:t>
      </w:r>
    </w:p>
    <w:p w:rsidR="00FE5257" w:rsidRDefault="00FE5257" w:rsidP="00630363">
      <w:r>
        <w:rPr>
          <w:noProof/>
          <w:lang w:val="sr-Latn-RS" w:eastAsia="sr-Latn-RS"/>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w:t>
      </w:r>
      <w:proofErr w:type="spellStart"/>
      <w:r>
        <w:t>var</w:t>
      </w:r>
      <w:proofErr w:type="spellEnd"/>
      <w:r>
        <w:t xml:space="preserve"> keyword:</w:t>
      </w:r>
    </w:p>
    <w:p w:rsidR="00D90A98" w:rsidRDefault="00D90A98" w:rsidP="00D90A98">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w:t>
      </w:r>
      <w:proofErr w:type="spellStart"/>
      <w:r>
        <w:t>var</w:t>
      </w:r>
      <w:proofErr w:type="spellEnd"/>
      <w:r>
        <w:t xml:space="preserve">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lang w:val="sr-Latn-RS" w:eastAsia="sr-Latn-RS"/>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lang w:val="sr-Latn-RS" w:eastAsia="sr-Latn-RS"/>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lang w:val="sr-Latn-RS" w:eastAsia="sr-Latn-RS"/>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lang w:val="sr-Latn-RS" w:eastAsia="sr-Latn-RS"/>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Class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lang w:val="sr-Latn-RS" w:eastAsia="sr-Latn-RS"/>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lang w:val="sr-Latn-RS" w:eastAsia="sr-Latn-RS"/>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lang w:val="sr-Latn-RS" w:eastAsia="sr-Latn-RS"/>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proofErr w:type="spellStart"/>
      <w:r>
        <w:rPr>
          <w:rFonts w:ascii="Consolas" w:hAnsi="Consolas" w:cs="Consolas"/>
          <w:color w:val="0000FF"/>
          <w:sz w:val="19"/>
          <w:szCs w:val="19"/>
        </w:rPr>
        <w:t>params</w:t>
      </w:r>
      <w:proofErr w:type="spellEnd"/>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lang w:val="sr-Latn-RS" w:eastAsia="sr-Latn-RS"/>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lang w:val="sr-Latn-RS" w:eastAsia="sr-Latn-RS"/>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proofErr w:type="spellStart"/>
      <w:r w:rsidR="00F235A6">
        <w:t>H</w:t>
      </w:r>
      <w:r w:rsidRPr="00F235A6">
        <w:rPr>
          <w:noProof/>
        </w:rPr>
        <w:t>ashtable</w:t>
      </w:r>
      <w:proofErr w:type="spellEnd"/>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F235A6">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CB40E9" w:rsidRDefault="0094468B" w:rsidP="00CB40E9">
      <w:pPr>
        <w:pStyle w:val="Heading2"/>
      </w:pPr>
      <w:r>
        <w:t>The Most Common Methods</w:t>
      </w:r>
    </w:p>
    <w:p w:rsidR="00865044" w:rsidRDefault="00CB40E9" w:rsidP="00CB40E9">
      <w:r>
        <w:t>T</w:t>
      </w:r>
      <w:r w:rsidR="00861B1D">
        <w:t>he Add method adds an element with the specified key and value into the collection:</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861B1D" w:rsidRDefault="00861B1D" w:rsidP="00861B1D">
      <w:r>
        <w:rPr>
          <w:rFonts w:ascii="Consolas" w:hAnsi="Consolas" w:cs="Consolas"/>
          <w:color w:val="000000"/>
          <w:sz w:val="19"/>
          <w:szCs w:val="19"/>
          <w:lang w:val="sr-Latn-RS"/>
        </w:rPr>
        <w:t>hashTable.Add(Element.Third, 124.24);</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861B1D" w:rsidRDefault="00861B1D" w:rsidP="00861B1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861B1D" w:rsidRDefault="00861B1D" w:rsidP="00861B1D">
      <w:pPr>
        <w:rPr>
          <w:rFonts w:ascii="Consolas" w:hAnsi="Consolas" w:cs="Consolas"/>
          <w:color w:val="000000"/>
          <w:sz w:val="19"/>
          <w:szCs w:val="19"/>
          <w:lang w:val="sr-Latn-RS"/>
        </w:rPr>
      </w:pPr>
      <w:r>
        <w:rPr>
          <w:rFonts w:ascii="Consolas" w:hAnsi="Consolas" w:cs="Consolas"/>
          <w:color w:val="000000"/>
          <w:sz w:val="19"/>
          <w:szCs w:val="19"/>
          <w:lang w:val="sr-Latn-RS"/>
        </w:rPr>
        <w:t>}</w:t>
      </w:r>
    </w:p>
    <w:p w:rsidR="00861B1D" w:rsidRDefault="00861B1D" w:rsidP="00861B1D"/>
    <w:p w:rsidR="00861B1D" w:rsidRDefault="00311CAB" w:rsidP="00861B1D">
      <w:r>
        <w:lastRenderedPageBreak/>
        <w:t>The Remove method removes the element with the specified key from a collection:</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rsidR="00311CAB" w:rsidRDefault="00311CAB" w:rsidP="00311CA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11CAB" w:rsidRDefault="00311CAB" w:rsidP="00311CAB">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311CAB" w:rsidRDefault="00311CAB" w:rsidP="00311CAB">
      <w:r>
        <w:rPr>
          <w:rFonts w:ascii="Consolas" w:hAnsi="Consolas" w:cs="Consolas"/>
          <w:color w:val="000000"/>
          <w:sz w:val="19"/>
          <w:szCs w:val="19"/>
          <w:lang w:val="sr-Latn-RS"/>
        </w:rPr>
        <w:t>}</w:t>
      </w:r>
    </w:p>
    <w:p w:rsidR="00311CAB" w:rsidRDefault="00311CAB" w:rsidP="00311CAB">
      <w:r>
        <w:t xml:space="preserve">The </w:t>
      </w:r>
      <w:proofErr w:type="spellStart"/>
      <w:r>
        <w:t>ContainsKey</w:t>
      </w:r>
      <w:proofErr w:type="spellEnd"/>
      <w:r>
        <w:t xml:space="preserve"> method determines whether a collection contains a specific key:</w:t>
      </w:r>
    </w:p>
    <w:p w:rsidR="009E10CC" w:rsidRDefault="009E10CC" w:rsidP="009E10CC">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rsidR="009E10CC" w:rsidRDefault="009E10CC" w:rsidP="009E10CC">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E10CC" w:rsidRDefault="009E10CC" w:rsidP="009E10CC">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9E10CC" w:rsidRDefault="009E10CC" w:rsidP="009E10CC">
      <w:r>
        <w:rPr>
          <w:rFonts w:ascii="Consolas" w:hAnsi="Consolas" w:cs="Consolas"/>
          <w:color w:val="000000"/>
          <w:sz w:val="19"/>
          <w:szCs w:val="19"/>
          <w:lang w:val="sr-Latn-RS"/>
        </w:rPr>
        <w:t>}</w:t>
      </w:r>
    </w:p>
    <w:p w:rsidR="009E10CC" w:rsidRDefault="0094468B" w:rsidP="009E10CC">
      <w:r>
        <w:t xml:space="preserve">The </w:t>
      </w:r>
      <w:proofErr w:type="spellStart"/>
      <w:r>
        <w:t>ContainsValue</w:t>
      </w:r>
      <w:proofErr w:type="spellEnd"/>
      <w:r>
        <w:t xml:space="preserve"> method determines whether a collection contains a specific value.</w:t>
      </w:r>
    </w:p>
    <w:p w:rsidR="0094468B" w:rsidRDefault="0094468B" w:rsidP="009E10CC">
      <w:r>
        <w:t>The Clear method removes all elements from a collection:</w:t>
      </w:r>
    </w:p>
    <w:p w:rsidR="0094468B" w:rsidRDefault="0094468B" w:rsidP="009E10CC">
      <w:r>
        <w:rPr>
          <w:rFonts w:ascii="Consolas" w:hAnsi="Consolas" w:cs="Consolas"/>
          <w:color w:val="000000"/>
          <w:sz w:val="19"/>
          <w:szCs w:val="19"/>
          <w:lang w:val="sr-Latn-RS"/>
        </w:rPr>
        <w:t>hashTable.Clear();</w:t>
      </w:r>
    </w:p>
    <w:p w:rsidR="00311CAB" w:rsidRDefault="0094468B" w:rsidP="0094468B">
      <w:pPr>
        <w:pStyle w:val="Heading2"/>
      </w:pPr>
      <w:r>
        <w:t>The Most Common Properties</w:t>
      </w:r>
    </w:p>
    <w:p w:rsidR="0094468B" w:rsidRDefault="0094468B" w:rsidP="0094468B">
      <w:r>
        <w:t>The Count property counts the number of elements inside a collection:</w:t>
      </w:r>
    </w:p>
    <w:p w:rsidR="0094468B" w:rsidRDefault="0094468B" w:rsidP="0094468B">
      <w:r>
        <w:rPr>
          <w:rFonts w:ascii="Consolas" w:hAnsi="Consolas" w:cs="Consolas"/>
          <w:color w:val="000000"/>
          <w:sz w:val="19"/>
          <w:szCs w:val="19"/>
          <w:lang w:val="sr-Latn-RS"/>
        </w:rPr>
        <w:t>Console.WriteLine(hashTable.Count);</w:t>
      </w:r>
    </w:p>
    <w:p w:rsidR="0094468B" w:rsidRDefault="0094468B" w:rsidP="0094468B">
      <w:r>
        <w:t>The Keys property returns all the keys from a collection and the Value property returns all the values from a collection:</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4468B" w:rsidRDefault="0094468B" w:rsidP="0094468B">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00"/>
          <w:sz w:val="19"/>
          <w:szCs w:val="19"/>
          <w:lang w:val="sr-Latn-RS"/>
        </w:rPr>
        <w:t>Console.WriteLine(value);</w:t>
      </w:r>
    </w:p>
    <w:p w:rsidR="0094468B" w:rsidRDefault="0094468B" w:rsidP="0094468B">
      <w:r>
        <w:rPr>
          <w:rFonts w:ascii="Consolas" w:hAnsi="Consolas" w:cs="Consolas"/>
          <w:color w:val="000000"/>
          <w:sz w:val="19"/>
          <w:szCs w:val="19"/>
          <w:lang w:val="sr-Latn-RS"/>
        </w:rPr>
        <w:t>}</w:t>
      </w:r>
    </w:p>
    <w:p w:rsidR="0094468B" w:rsidRPr="0094468B" w:rsidRDefault="0094468B" w:rsidP="0094468B">
      <w:bookmarkStart w:id="0" w:name="_GoBack"/>
      <w:bookmarkEnd w:id="0"/>
    </w:p>
    <w:sectPr w:rsidR="0094468B" w:rsidRPr="009446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QUA/TwO9CwAAAA="/>
  </w:docVars>
  <w:rsids>
    <w:rsidRoot w:val="009D6FD2"/>
    <w:rsid w:val="00046792"/>
    <w:rsid w:val="000A3F77"/>
    <w:rsid w:val="000A40AD"/>
    <w:rsid w:val="000A524C"/>
    <w:rsid w:val="000B173F"/>
    <w:rsid w:val="001212B4"/>
    <w:rsid w:val="00143B51"/>
    <w:rsid w:val="001562F0"/>
    <w:rsid w:val="00195D48"/>
    <w:rsid w:val="001C0831"/>
    <w:rsid w:val="001D63D1"/>
    <w:rsid w:val="001F32E7"/>
    <w:rsid w:val="00216D54"/>
    <w:rsid w:val="00292A5D"/>
    <w:rsid w:val="002A319E"/>
    <w:rsid w:val="002F7040"/>
    <w:rsid w:val="00311CAB"/>
    <w:rsid w:val="003206F8"/>
    <w:rsid w:val="00323E19"/>
    <w:rsid w:val="003441A2"/>
    <w:rsid w:val="0036271A"/>
    <w:rsid w:val="00383F96"/>
    <w:rsid w:val="003A14C8"/>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5983"/>
    <w:rsid w:val="006E6E7A"/>
    <w:rsid w:val="0077092A"/>
    <w:rsid w:val="007C3C3A"/>
    <w:rsid w:val="008466F5"/>
    <w:rsid w:val="00861B1D"/>
    <w:rsid w:val="008633B4"/>
    <w:rsid w:val="00865044"/>
    <w:rsid w:val="008728BE"/>
    <w:rsid w:val="00873E48"/>
    <w:rsid w:val="008A7FA8"/>
    <w:rsid w:val="00943E03"/>
    <w:rsid w:val="0094468B"/>
    <w:rsid w:val="009827F2"/>
    <w:rsid w:val="0099010C"/>
    <w:rsid w:val="009C78FF"/>
    <w:rsid w:val="009D6FD2"/>
    <w:rsid w:val="009D753C"/>
    <w:rsid w:val="009E10CC"/>
    <w:rsid w:val="00A051DD"/>
    <w:rsid w:val="00A059AD"/>
    <w:rsid w:val="00A318C4"/>
    <w:rsid w:val="00A332AB"/>
    <w:rsid w:val="00AB4E4E"/>
    <w:rsid w:val="00AC166E"/>
    <w:rsid w:val="00B0613A"/>
    <w:rsid w:val="00B17CCE"/>
    <w:rsid w:val="00B430CD"/>
    <w:rsid w:val="00B637F6"/>
    <w:rsid w:val="00BC59FE"/>
    <w:rsid w:val="00BC655E"/>
    <w:rsid w:val="00C8147E"/>
    <w:rsid w:val="00C83FC1"/>
    <w:rsid w:val="00C971CB"/>
    <w:rsid w:val="00C97897"/>
    <w:rsid w:val="00CA6AC0"/>
    <w:rsid w:val="00CB40E9"/>
    <w:rsid w:val="00CB669D"/>
    <w:rsid w:val="00CC1713"/>
    <w:rsid w:val="00D45C36"/>
    <w:rsid w:val="00D565B7"/>
    <w:rsid w:val="00D90A98"/>
    <w:rsid w:val="00DB5F9E"/>
    <w:rsid w:val="00DD36C5"/>
    <w:rsid w:val="00E01B47"/>
    <w:rsid w:val="00E01EE8"/>
    <w:rsid w:val="00E81F8B"/>
    <w:rsid w:val="00EA42EB"/>
    <w:rsid w:val="00EC26AB"/>
    <w:rsid w:val="00EF4A1B"/>
    <w:rsid w:val="00F035BF"/>
    <w:rsid w:val="00F06EA5"/>
    <w:rsid w:val="00F235A6"/>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C0F77-7952-446B-A64E-885750B97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6</TotalTime>
  <Pages>35</Pages>
  <Words>8309</Words>
  <Characters>47367</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29</cp:revision>
  <dcterms:created xsi:type="dcterms:W3CDTF">2018-07-12T06:51:00Z</dcterms:created>
  <dcterms:modified xsi:type="dcterms:W3CDTF">2018-07-16T07:35:00Z</dcterms:modified>
</cp:coreProperties>
</file>